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202E65" w14:textId="77777777" w:rsidR="000720DF" w:rsidRPr="000720DF" w:rsidRDefault="000720DF" w:rsidP="000720DF">
      <w:pPr>
        <w:pBdr>
          <w:bottom w:val="single" w:sz="4" w:space="1" w:color="auto"/>
        </w:pBdr>
        <w:spacing w:after="0"/>
        <w:rPr>
          <w:b/>
          <w:noProof/>
          <w:sz w:val="12"/>
          <w:szCs w:val="12"/>
        </w:rPr>
      </w:pPr>
    </w:p>
    <w:p w14:paraId="61F97025" w14:textId="3AAF60C5" w:rsidR="00B52EF4" w:rsidRDefault="00B52EF4" w:rsidP="000C6CA2">
      <w:pPr>
        <w:pBdr>
          <w:bottom w:val="single" w:sz="4" w:space="1" w:color="auto"/>
        </w:pBdr>
        <w:rPr>
          <w:b/>
          <w:noProof/>
        </w:rPr>
      </w:pPr>
      <w:r w:rsidRPr="000F336B">
        <w:rPr>
          <w:b/>
          <w:noProof/>
          <w:sz w:val="28"/>
          <w:szCs w:val="28"/>
        </w:rPr>
        <w:t>Question 2</w:t>
      </w:r>
      <w:r w:rsidR="009D41CD" w:rsidRPr="000F336B">
        <w:rPr>
          <w:b/>
          <w:noProof/>
          <w:sz w:val="28"/>
          <w:szCs w:val="28"/>
        </w:rPr>
        <w:t xml:space="preserve"> </w:t>
      </w:r>
      <w:r w:rsidR="00C77424" w:rsidRPr="000F336B">
        <w:rPr>
          <w:bCs/>
          <w:noProof/>
          <w:sz w:val="24"/>
          <w:szCs w:val="24"/>
        </w:rPr>
        <w:t>(Refer Excel Sheet-2)</w:t>
      </w:r>
      <w:r w:rsidRPr="000F336B">
        <w:rPr>
          <w:b/>
          <w:noProof/>
          <w:sz w:val="28"/>
          <w:szCs w:val="28"/>
        </w:rPr>
        <w:t>:</w:t>
      </w:r>
      <w:r w:rsidR="000D22C6" w:rsidRPr="000F336B">
        <w:rPr>
          <w:b/>
          <w:noProof/>
          <w:sz w:val="28"/>
          <w:szCs w:val="28"/>
        </w:rPr>
        <w:t xml:space="preserve">   </w:t>
      </w:r>
      <w:r w:rsidR="00C77424" w:rsidRPr="000F336B">
        <w:rPr>
          <w:b/>
          <w:noProof/>
          <w:sz w:val="28"/>
          <w:szCs w:val="28"/>
        </w:rPr>
        <w:t xml:space="preserve"> </w:t>
      </w:r>
      <w:r w:rsidR="000D22C6" w:rsidRPr="000F336B">
        <w:rPr>
          <w:b/>
          <w:noProof/>
          <w:sz w:val="28"/>
          <w:szCs w:val="28"/>
        </w:rPr>
        <w:t xml:space="preserve">                  </w:t>
      </w:r>
      <w:r w:rsidR="00455B22" w:rsidRPr="000F336B">
        <w:rPr>
          <w:b/>
          <w:noProof/>
          <w:sz w:val="28"/>
          <w:szCs w:val="28"/>
        </w:rPr>
        <w:t xml:space="preserve">  </w:t>
      </w:r>
      <w:r w:rsidR="000D22C6" w:rsidRPr="000F336B">
        <w:rPr>
          <w:b/>
          <w:noProof/>
          <w:sz w:val="28"/>
          <w:szCs w:val="28"/>
        </w:rPr>
        <w:t xml:space="preserve">                                                    </w:t>
      </w:r>
      <w:r w:rsidR="00455B22" w:rsidRPr="000F336B">
        <w:rPr>
          <w:b/>
          <w:noProof/>
          <w:sz w:val="28"/>
          <w:szCs w:val="28"/>
        </w:rPr>
        <w:t>(</w:t>
      </w:r>
      <w:r w:rsidR="000D22C6" w:rsidRPr="000F336B">
        <w:rPr>
          <w:b/>
          <w:noProof/>
          <w:sz w:val="28"/>
          <w:szCs w:val="28"/>
        </w:rPr>
        <w:t>8 points</w:t>
      </w:r>
      <w:r w:rsidR="00455B22" w:rsidRPr="000F336B">
        <w:rPr>
          <w:b/>
          <w:noProof/>
          <w:sz w:val="28"/>
          <w:szCs w:val="28"/>
        </w:rPr>
        <w:t>)</w:t>
      </w:r>
      <w:r w:rsidR="000D22C6">
        <w:rPr>
          <w:b/>
          <w:noProof/>
        </w:rPr>
        <w:t xml:space="preserve"> </w:t>
      </w:r>
    </w:p>
    <w:p w14:paraId="3950198D" w14:textId="77777777" w:rsidR="00B52EF4" w:rsidRPr="00157F40" w:rsidRDefault="00B52EF4">
      <w:pPr>
        <w:rPr>
          <w:noProof/>
          <w:sz w:val="24"/>
          <w:szCs w:val="24"/>
        </w:rPr>
      </w:pPr>
      <w:r w:rsidRPr="00157F40">
        <w:rPr>
          <w:noProof/>
          <w:sz w:val="24"/>
          <w:szCs w:val="24"/>
        </w:rPr>
        <w:t>An institute generates student Ids as 9 characters, where the first 4 characters are the year, then the next two are the stream code, and last 3 are the serial number.</w:t>
      </w:r>
    </w:p>
    <w:p w14:paraId="50F11575" w14:textId="77777777" w:rsidR="00B52EF4" w:rsidRPr="00157F40" w:rsidRDefault="00B52EF4">
      <w:pPr>
        <w:rPr>
          <w:noProof/>
          <w:sz w:val="24"/>
          <w:szCs w:val="24"/>
        </w:rPr>
      </w:pPr>
      <w:r w:rsidRPr="00776412">
        <w:rPr>
          <w:b/>
          <w:bCs/>
          <w:noProof/>
          <w:sz w:val="24"/>
          <w:szCs w:val="24"/>
        </w:rPr>
        <w:t>Example</w:t>
      </w:r>
      <w:r w:rsidRPr="00157F40">
        <w:rPr>
          <w:noProof/>
          <w:sz w:val="24"/>
          <w:szCs w:val="24"/>
        </w:rPr>
        <w:t xml:space="preserve"> : 1994C3365  = 1994  &amp;  C3  &amp; 365</w:t>
      </w:r>
    </w:p>
    <w:p w14:paraId="4BD0FE2C" w14:textId="686EF332" w:rsidR="00B52EF4" w:rsidRPr="00157F40" w:rsidRDefault="00B52EF4">
      <w:pPr>
        <w:rPr>
          <w:noProof/>
          <w:sz w:val="24"/>
          <w:szCs w:val="24"/>
        </w:rPr>
      </w:pPr>
      <w:r w:rsidRPr="00157F40">
        <w:rPr>
          <w:noProof/>
          <w:sz w:val="24"/>
          <w:szCs w:val="24"/>
        </w:rPr>
        <w:t xml:space="preserve">It wants to change the stream code to a more meaningful new system as given  in </w:t>
      </w:r>
      <w:r w:rsidR="00F17150">
        <w:rPr>
          <w:noProof/>
          <w:sz w:val="24"/>
          <w:szCs w:val="24"/>
        </w:rPr>
        <w:t>T</w:t>
      </w:r>
      <w:r w:rsidRPr="00157F40">
        <w:rPr>
          <w:noProof/>
          <w:sz w:val="24"/>
          <w:szCs w:val="24"/>
        </w:rPr>
        <w:t xml:space="preserve">able 1, for example C3 will change to HM and new id will be 1994HM365. </w:t>
      </w:r>
    </w:p>
    <w:p w14:paraId="2BB3C191" w14:textId="77777777" w:rsidR="00B52EF4" w:rsidRPr="00157F40" w:rsidRDefault="00B52EF4">
      <w:pPr>
        <w:rPr>
          <w:noProof/>
          <w:sz w:val="24"/>
          <w:szCs w:val="24"/>
        </w:rPr>
      </w:pPr>
      <w:r w:rsidRPr="00157F40">
        <w:rPr>
          <w:noProof/>
          <w:sz w:val="24"/>
          <w:szCs w:val="24"/>
        </w:rPr>
        <w:t xml:space="preserve">This is done in 3 steps as shown in the spreadsheet. </w:t>
      </w:r>
    </w:p>
    <w:p w14:paraId="2A159A83" w14:textId="77777777" w:rsidR="00B52EF4" w:rsidRPr="00157F40" w:rsidRDefault="00B52EF4">
      <w:pPr>
        <w:rPr>
          <w:noProof/>
          <w:sz w:val="24"/>
          <w:szCs w:val="24"/>
        </w:rPr>
      </w:pPr>
      <w:r w:rsidRPr="00157F40">
        <w:rPr>
          <w:b/>
          <w:noProof/>
          <w:sz w:val="24"/>
          <w:szCs w:val="24"/>
        </w:rPr>
        <w:t>Step 1</w:t>
      </w:r>
      <w:r w:rsidRPr="00157F40">
        <w:rPr>
          <w:noProof/>
          <w:sz w:val="24"/>
          <w:szCs w:val="24"/>
        </w:rPr>
        <w:t>: The old stream code is extracted . Write a formula in cell C4 which will be copied downwards, to do this.</w:t>
      </w:r>
    </w:p>
    <w:p w14:paraId="19D56E55" w14:textId="090C138A" w:rsidR="00B52EF4" w:rsidRDefault="00B52EF4" w:rsidP="00475681">
      <w:pPr>
        <w:pBdr>
          <w:bottom w:val="single" w:sz="4" w:space="1" w:color="auto"/>
        </w:pBdr>
        <w:rPr>
          <w:noProof/>
          <w:sz w:val="24"/>
          <w:szCs w:val="24"/>
        </w:rPr>
      </w:pPr>
      <w:r w:rsidRPr="00157F40">
        <w:rPr>
          <w:b/>
          <w:bCs/>
          <w:noProof/>
          <w:sz w:val="24"/>
          <w:szCs w:val="24"/>
        </w:rPr>
        <w:t>Formula in C4</w:t>
      </w:r>
      <w:r w:rsidRPr="00157F40">
        <w:rPr>
          <w:noProof/>
          <w:sz w:val="24"/>
          <w:szCs w:val="24"/>
        </w:rPr>
        <w:t>:</w:t>
      </w:r>
    </w:p>
    <w:p w14:paraId="2F56525A" w14:textId="669A4F3C" w:rsidR="00157F40" w:rsidRPr="00157F40" w:rsidRDefault="00F17150" w:rsidP="00475681">
      <w:pPr>
        <w:pBdr>
          <w:bottom w:val="single" w:sz="4" w:space="1" w:color="auto"/>
        </w:pBdr>
        <w:rPr>
          <w:noProof/>
          <w:sz w:val="24"/>
          <w:szCs w:val="24"/>
        </w:rPr>
      </w:pPr>
      <w:r>
        <w:rPr>
          <w:noProof/>
          <w:sz w:val="24"/>
          <w:szCs w:val="24"/>
        </w:rPr>
        <w:t>=</w:t>
      </w:r>
      <w:r w:rsidR="00D1709F">
        <w:rPr>
          <w:noProof/>
          <w:sz w:val="24"/>
          <w:szCs w:val="24"/>
        </w:rPr>
        <w:t>M</w:t>
      </w:r>
      <w:r w:rsidR="00D1709F" w:rsidRPr="00D1709F">
        <w:rPr>
          <w:noProof/>
          <w:sz w:val="24"/>
          <w:szCs w:val="24"/>
        </w:rPr>
        <w:t>ID($B4,5,2)</w:t>
      </w:r>
    </w:p>
    <w:p w14:paraId="2BF66515" w14:textId="77777777" w:rsidR="00B52EF4" w:rsidRPr="00157F40" w:rsidRDefault="00B52EF4">
      <w:pPr>
        <w:rPr>
          <w:sz w:val="24"/>
          <w:szCs w:val="24"/>
        </w:rPr>
      </w:pPr>
      <w:r w:rsidRPr="00157F40">
        <w:rPr>
          <w:b/>
          <w:sz w:val="24"/>
          <w:szCs w:val="24"/>
        </w:rPr>
        <w:t>Step 2</w:t>
      </w:r>
      <w:r w:rsidRPr="00157F40">
        <w:rPr>
          <w:sz w:val="24"/>
          <w:szCs w:val="24"/>
        </w:rPr>
        <w:t>:  In D4, find the new stream code corresponding to the old stream code in C4.</w:t>
      </w:r>
    </w:p>
    <w:p w14:paraId="2690A4EE" w14:textId="77777777" w:rsidR="00B52EF4" w:rsidRPr="00157F40" w:rsidRDefault="00B52EF4">
      <w:pPr>
        <w:rPr>
          <w:sz w:val="24"/>
          <w:szCs w:val="24"/>
        </w:rPr>
      </w:pPr>
      <w:r w:rsidRPr="00157F40">
        <w:rPr>
          <w:sz w:val="24"/>
          <w:szCs w:val="24"/>
        </w:rPr>
        <w:t>Again, this formula will be copied downwards.</w:t>
      </w:r>
    </w:p>
    <w:p w14:paraId="1614112F" w14:textId="1DA20989" w:rsidR="00B52EF4" w:rsidRDefault="00B52EF4" w:rsidP="00475681">
      <w:pPr>
        <w:pBdr>
          <w:bottom w:val="single" w:sz="4" w:space="1" w:color="auto"/>
        </w:pBdr>
        <w:rPr>
          <w:sz w:val="24"/>
          <w:szCs w:val="24"/>
        </w:rPr>
      </w:pPr>
      <w:r w:rsidRPr="00157F40">
        <w:rPr>
          <w:b/>
          <w:bCs/>
          <w:sz w:val="24"/>
          <w:szCs w:val="24"/>
        </w:rPr>
        <w:t>Formula in D4</w:t>
      </w:r>
      <w:r w:rsidRPr="00157F40">
        <w:rPr>
          <w:sz w:val="24"/>
          <w:szCs w:val="24"/>
        </w:rPr>
        <w:t>:</w:t>
      </w:r>
    </w:p>
    <w:p w14:paraId="6C548124" w14:textId="25FC0ED5" w:rsidR="00157F40" w:rsidRPr="00157F40" w:rsidRDefault="00F17150" w:rsidP="00475681">
      <w:pPr>
        <w:pBdr>
          <w:bottom w:val="single" w:sz="4" w:space="1" w:color="auto"/>
        </w:pBdr>
        <w:rPr>
          <w:sz w:val="24"/>
          <w:szCs w:val="24"/>
        </w:rPr>
      </w:pPr>
      <w:r>
        <w:rPr>
          <w:sz w:val="24"/>
          <w:szCs w:val="24"/>
        </w:rPr>
        <w:t>=</w:t>
      </w:r>
      <w:r w:rsidR="00D607DD">
        <w:rPr>
          <w:sz w:val="24"/>
          <w:szCs w:val="24"/>
        </w:rPr>
        <w:t xml:space="preserve"> </w:t>
      </w:r>
      <w:r w:rsidR="00D607DD" w:rsidRPr="00D607DD">
        <w:rPr>
          <w:sz w:val="24"/>
          <w:szCs w:val="24"/>
        </w:rPr>
        <w:t>VLOOKUP($C4,$I$3:$J$11,2,0)</w:t>
      </w:r>
    </w:p>
    <w:p w14:paraId="37DE2EB8" w14:textId="77777777" w:rsidR="00B52EF4" w:rsidRPr="00157F40" w:rsidRDefault="00B52EF4">
      <w:pPr>
        <w:rPr>
          <w:sz w:val="24"/>
          <w:szCs w:val="24"/>
        </w:rPr>
      </w:pPr>
      <w:r w:rsidRPr="00157F40">
        <w:rPr>
          <w:b/>
          <w:sz w:val="24"/>
          <w:szCs w:val="24"/>
        </w:rPr>
        <w:t>Step 3</w:t>
      </w:r>
      <w:r w:rsidRPr="00157F40">
        <w:rPr>
          <w:sz w:val="24"/>
          <w:szCs w:val="24"/>
        </w:rPr>
        <w:t>: Generate the new Id in cell E4</w:t>
      </w:r>
    </w:p>
    <w:p w14:paraId="61B319D7" w14:textId="00EB4103" w:rsidR="00B52EF4" w:rsidRDefault="00B52EF4" w:rsidP="00157F40">
      <w:pPr>
        <w:pBdr>
          <w:bottom w:val="single" w:sz="4" w:space="1" w:color="auto"/>
        </w:pBdr>
        <w:rPr>
          <w:sz w:val="24"/>
          <w:szCs w:val="24"/>
        </w:rPr>
      </w:pPr>
      <w:r w:rsidRPr="00157F40">
        <w:rPr>
          <w:b/>
          <w:bCs/>
          <w:sz w:val="24"/>
          <w:szCs w:val="24"/>
        </w:rPr>
        <w:t>Formula in E4</w:t>
      </w:r>
      <w:r w:rsidRPr="00157F40">
        <w:rPr>
          <w:sz w:val="24"/>
          <w:szCs w:val="24"/>
        </w:rPr>
        <w:t>:</w:t>
      </w:r>
    </w:p>
    <w:p w14:paraId="5C29B82D" w14:textId="58149B3B" w:rsidR="00157F40" w:rsidRPr="00157F40" w:rsidRDefault="00F17150" w:rsidP="00157F40">
      <w:pPr>
        <w:pBdr>
          <w:bottom w:val="single" w:sz="4" w:space="1" w:color="auto"/>
        </w:pBdr>
        <w:rPr>
          <w:sz w:val="24"/>
          <w:szCs w:val="24"/>
        </w:rPr>
      </w:pPr>
      <w:r>
        <w:rPr>
          <w:sz w:val="24"/>
          <w:szCs w:val="24"/>
        </w:rPr>
        <w:t>=</w:t>
      </w:r>
      <w:r w:rsidR="005D5C9F">
        <w:rPr>
          <w:sz w:val="24"/>
          <w:szCs w:val="24"/>
        </w:rPr>
        <w:t>R</w:t>
      </w:r>
      <w:bookmarkStart w:id="0" w:name="_GoBack"/>
      <w:bookmarkEnd w:id="0"/>
      <w:r w:rsidR="005D5C9F" w:rsidRPr="005D5C9F">
        <w:rPr>
          <w:sz w:val="24"/>
          <w:szCs w:val="24"/>
        </w:rPr>
        <w:t>EPLACE($B4,5,2,$D4)</w:t>
      </w:r>
    </w:p>
    <w:p w14:paraId="43322C2E" w14:textId="77777777" w:rsidR="00B52EF4" w:rsidRPr="00B52EF4" w:rsidRDefault="00B52EF4" w:rsidP="00C77424">
      <w:pPr>
        <w:ind w:left="-284"/>
        <w:jc w:val="center"/>
      </w:pPr>
      <w:r>
        <w:rPr>
          <w:noProof/>
          <w:lang w:val="en-US" w:eastAsia="en-US"/>
        </w:rPr>
        <w:drawing>
          <wp:inline distT="0" distB="0" distL="0" distR="0" wp14:anchorId="007ABE23" wp14:editId="50B0790C">
            <wp:extent cx="6318250" cy="2712720"/>
            <wp:effectExtent l="19050" t="1905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18623" cy="2712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52EF4" w:rsidRPr="00B52EF4" w:rsidSect="003C38A4">
      <w:headerReference w:type="default" r:id="rId9"/>
      <w:pgSz w:w="12240" w:h="15840"/>
      <w:pgMar w:top="851" w:right="1440" w:bottom="14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3BCC2E" w14:textId="77777777" w:rsidR="008722C0" w:rsidRDefault="008722C0" w:rsidP="002465EA">
      <w:pPr>
        <w:spacing w:after="0" w:line="240" w:lineRule="auto"/>
      </w:pPr>
      <w:r>
        <w:separator/>
      </w:r>
    </w:p>
  </w:endnote>
  <w:endnote w:type="continuationSeparator" w:id="0">
    <w:p w14:paraId="4D8C93D3" w14:textId="77777777" w:rsidR="008722C0" w:rsidRDefault="008722C0" w:rsidP="00246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30EFD9" w14:textId="77777777" w:rsidR="008722C0" w:rsidRDefault="008722C0" w:rsidP="002465EA">
      <w:pPr>
        <w:spacing w:after="0" w:line="240" w:lineRule="auto"/>
      </w:pPr>
      <w:r>
        <w:separator/>
      </w:r>
    </w:p>
  </w:footnote>
  <w:footnote w:type="continuationSeparator" w:id="0">
    <w:p w14:paraId="44B06B6C" w14:textId="77777777" w:rsidR="008722C0" w:rsidRDefault="008722C0" w:rsidP="002465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EEBA48" w14:textId="12366D9A" w:rsidR="00D1709F" w:rsidRDefault="00D1709F">
    <w:pPr>
      <w:pStyle w:val="Header"/>
    </w:pPr>
    <w:r w:rsidRPr="00D1709F">
      <w:t>AGMPBL0720066_NagaDumpala</w:t>
    </w:r>
  </w:p>
  <w:p w14:paraId="4D1774CD" w14:textId="77777777" w:rsidR="00D1709F" w:rsidRDefault="00D1709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5D359F"/>
    <w:multiLevelType w:val="hybridMultilevel"/>
    <w:tmpl w:val="8C787278"/>
    <w:lvl w:ilvl="0" w:tplc="E3F2640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8C22957"/>
    <w:multiLevelType w:val="hybridMultilevel"/>
    <w:tmpl w:val="9F04CDFA"/>
    <w:lvl w:ilvl="0" w:tplc="2548A9C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9730B38"/>
    <w:multiLevelType w:val="hybridMultilevel"/>
    <w:tmpl w:val="C9147CCE"/>
    <w:lvl w:ilvl="0" w:tplc="44DE6F4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E77E07"/>
    <w:multiLevelType w:val="hybridMultilevel"/>
    <w:tmpl w:val="E00E2540"/>
    <w:lvl w:ilvl="0" w:tplc="40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BF97CAC"/>
    <w:multiLevelType w:val="hybridMultilevel"/>
    <w:tmpl w:val="0B60C9A2"/>
    <w:lvl w:ilvl="0" w:tplc="CFEE94A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rEwNjazMDMxMbNU0lEKTi0uzszPAykwqgUAM1INYywAAAA="/>
  </w:docVars>
  <w:rsids>
    <w:rsidRoot w:val="003A5DD2"/>
    <w:rsid w:val="000720DF"/>
    <w:rsid w:val="000B1921"/>
    <w:rsid w:val="000C6CA2"/>
    <w:rsid w:val="000D22C6"/>
    <w:rsid w:val="000D25D2"/>
    <w:rsid w:val="000F336B"/>
    <w:rsid w:val="0012265D"/>
    <w:rsid w:val="00124838"/>
    <w:rsid w:val="00142FC8"/>
    <w:rsid w:val="00145B7A"/>
    <w:rsid w:val="00157F40"/>
    <w:rsid w:val="0018125B"/>
    <w:rsid w:val="00195109"/>
    <w:rsid w:val="0021093B"/>
    <w:rsid w:val="00221EF6"/>
    <w:rsid w:val="00231DF7"/>
    <w:rsid w:val="002448B1"/>
    <w:rsid w:val="002465EA"/>
    <w:rsid w:val="00251DE2"/>
    <w:rsid w:val="002569ED"/>
    <w:rsid w:val="0027313B"/>
    <w:rsid w:val="003525A4"/>
    <w:rsid w:val="00363A9D"/>
    <w:rsid w:val="00370BBC"/>
    <w:rsid w:val="003A5DD2"/>
    <w:rsid w:val="003C38A4"/>
    <w:rsid w:val="003D7449"/>
    <w:rsid w:val="00455B22"/>
    <w:rsid w:val="00475681"/>
    <w:rsid w:val="00497857"/>
    <w:rsid w:val="004B132F"/>
    <w:rsid w:val="004E4BCB"/>
    <w:rsid w:val="00526F3F"/>
    <w:rsid w:val="00532097"/>
    <w:rsid w:val="005D5C9F"/>
    <w:rsid w:val="005D6714"/>
    <w:rsid w:val="0062244C"/>
    <w:rsid w:val="00636862"/>
    <w:rsid w:val="00683435"/>
    <w:rsid w:val="0072462F"/>
    <w:rsid w:val="0073073D"/>
    <w:rsid w:val="007579D7"/>
    <w:rsid w:val="007746D7"/>
    <w:rsid w:val="00776412"/>
    <w:rsid w:val="007D7947"/>
    <w:rsid w:val="0080772D"/>
    <w:rsid w:val="0083132F"/>
    <w:rsid w:val="008722C0"/>
    <w:rsid w:val="008F5063"/>
    <w:rsid w:val="009A1902"/>
    <w:rsid w:val="009B23D3"/>
    <w:rsid w:val="009D41CD"/>
    <w:rsid w:val="009F65A8"/>
    <w:rsid w:val="009F67DC"/>
    <w:rsid w:val="009F7FB4"/>
    <w:rsid w:val="00A20C5C"/>
    <w:rsid w:val="00A274EB"/>
    <w:rsid w:val="00A62FF0"/>
    <w:rsid w:val="00B52EF4"/>
    <w:rsid w:val="00B713DA"/>
    <w:rsid w:val="00BB2390"/>
    <w:rsid w:val="00BB6188"/>
    <w:rsid w:val="00BE624D"/>
    <w:rsid w:val="00BF5943"/>
    <w:rsid w:val="00C41321"/>
    <w:rsid w:val="00C77424"/>
    <w:rsid w:val="00C81395"/>
    <w:rsid w:val="00D1709F"/>
    <w:rsid w:val="00D607DD"/>
    <w:rsid w:val="00D860A6"/>
    <w:rsid w:val="00D86212"/>
    <w:rsid w:val="00DE358F"/>
    <w:rsid w:val="00E04515"/>
    <w:rsid w:val="00E330C0"/>
    <w:rsid w:val="00E35558"/>
    <w:rsid w:val="00E40C05"/>
    <w:rsid w:val="00E64BB7"/>
    <w:rsid w:val="00E731CF"/>
    <w:rsid w:val="00F114EB"/>
    <w:rsid w:val="00F17150"/>
    <w:rsid w:val="00F64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F15F8"/>
  <w15:docId w15:val="{D4B1B412-B923-492D-9B5C-3CD490104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70BB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2483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1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3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65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5EA"/>
  </w:style>
  <w:style w:type="paragraph" w:styleId="Footer">
    <w:name w:val="footer"/>
    <w:basedOn w:val="Normal"/>
    <w:link w:val="FooterChar"/>
    <w:uiPriority w:val="99"/>
    <w:unhideWhenUsed/>
    <w:rsid w:val="002465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5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738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D7CB5D-55D1-4AB4-AB81-3E0CDF607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 Institute of Management Ahmedabad</Company>
  <LinksUpToDate>false</LinksUpToDate>
  <CharactersWithSpaces>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itha</dc:creator>
  <cp:lastModifiedBy>naga dumpala</cp:lastModifiedBy>
  <cp:revision>22</cp:revision>
  <cp:lastPrinted>2020-05-08T09:08:00Z</cp:lastPrinted>
  <dcterms:created xsi:type="dcterms:W3CDTF">2020-05-08T09:06:00Z</dcterms:created>
  <dcterms:modified xsi:type="dcterms:W3CDTF">2020-10-04T09:55:00Z</dcterms:modified>
</cp:coreProperties>
</file>